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C8618A" w14:textId="04014C13" w:rsidR="00876807" w:rsidRDefault="00876807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  <w:t xml:space="preserve">Załącznik nr </w:t>
      </w:r>
      <w:r w:rsidR="00ED3AFE">
        <w:rPr>
          <w:rFonts w:asciiTheme="minorHAnsi" w:hAnsiTheme="minorHAnsi" w:cstheme="minorHAnsi"/>
          <w:bCs/>
          <w:sz w:val="24"/>
          <w:szCs w:val="22"/>
        </w:rPr>
        <w:t>3</w:t>
      </w:r>
      <w:r w:rsidR="0048301E">
        <w:rPr>
          <w:rFonts w:asciiTheme="minorHAnsi" w:hAnsiTheme="minorHAnsi" w:cstheme="minorHAnsi"/>
          <w:bCs/>
          <w:sz w:val="24"/>
          <w:szCs w:val="22"/>
        </w:rPr>
        <w:t xml:space="preserve"> do SWZ</w:t>
      </w:r>
    </w:p>
    <w:p w14:paraId="2070021F" w14:textId="16F69592" w:rsidR="00EB7F19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8D70EC" w:rsidRPr="008D70EC">
        <w:rPr>
          <w:rFonts w:asciiTheme="minorHAnsi" w:hAnsiTheme="minorHAnsi" w:cs="Arial"/>
          <w:b/>
          <w:sz w:val="24"/>
        </w:rPr>
        <w:t>Mikroskop laboratoryjny z kamerą cyfrową</w:t>
      </w:r>
      <w:r w:rsidR="009952A3" w:rsidRPr="008D70EC">
        <w:rPr>
          <w:rFonts w:asciiTheme="minorHAnsi" w:hAnsiTheme="minorHAnsi" w:cstheme="minorHAnsi"/>
          <w:b/>
          <w:bCs/>
          <w:sz w:val="32"/>
          <w:szCs w:val="22"/>
        </w:rPr>
        <w:t xml:space="preserve"> </w:t>
      </w:r>
      <w:r w:rsidR="00925A5B">
        <w:rPr>
          <w:rFonts w:asciiTheme="minorHAnsi" w:hAnsiTheme="minorHAnsi" w:cstheme="minorHAnsi"/>
          <w:b/>
          <w:bCs/>
          <w:sz w:val="24"/>
          <w:szCs w:val="22"/>
        </w:rPr>
        <w:t xml:space="preserve">– </w:t>
      </w:r>
      <w:r w:rsidR="008D70EC">
        <w:rPr>
          <w:rFonts w:asciiTheme="minorHAnsi" w:hAnsiTheme="minorHAnsi" w:cstheme="minorHAnsi"/>
          <w:b/>
          <w:bCs/>
          <w:sz w:val="24"/>
          <w:szCs w:val="22"/>
        </w:rPr>
        <w:t>1</w:t>
      </w:r>
      <w:r w:rsidR="007617D5">
        <w:rPr>
          <w:rFonts w:asciiTheme="minorHAnsi" w:hAnsiTheme="minorHAnsi" w:cstheme="minorHAnsi"/>
          <w:b/>
          <w:bCs/>
          <w:sz w:val="24"/>
          <w:szCs w:val="22"/>
        </w:rPr>
        <w:t xml:space="preserve"> sztuk</w:t>
      </w:r>
      <w:r w:rsidR="008D70EC">
        <w:rPr>
          <w:rFonts w:asciiTheme="minorHAnsi" w:hAnsiTheme="minorHAnsi" w:cstheme="minorHAnsi"/>
          <w:b/>
          <w:bCs/>
          <w:sz w:val="24"/>
          <w:szCs w:val="22"/>
        </w:rPr>
        <w:t>a</w:t>
      </w:r>
    </w:p>
    <w:p w14:paraId="25496772" w14:textId="77777777" w:rsidR="00B93AB0" w:rsidRPr="00B93AB0" w:rsidRDefault="00B93AB0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26C691F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 xml:space="preserve">Parametry i warunki zaoferowane przez Wykonawcę (należy uzupełnić wszystkie wymagane pola podając parametry oferowanego produktu, opis lub wpisać </w:t>
            </w:r>
            <w:r w:rsidR="00ED3AFE">
              <w:rPr>
                <w:rFonts w:asciiTheme="minorHAnsi" w:hAnsiTheme="minorHAnsi" w:cstheme="minorHAnsi"/>
                <w:b/>
                <w:sz w:val="24"/>
              </w:rPr>
              <w:t>„</w:t>
            </w:r>
            <w:r w:rsidRPr="00935425">
              <w:rPr>
                <w:rFonts w:asciiTheme="minorHAnsi" w:hAnsiTheme="minorHAnsi" w:cstheme="minorHAnsi"/>
                <w:b/>
                <w:sz w:val="24"/>
              </w:rPr>
              <w:t>tak</w:t>
            </w:r>
            <w:r w:rsidR="00ED3AFE">
              <w:rPr>
                <w:rFonts w:asciiTheme="minorHAnsi" w:hAnsiTheme="minorHAnsi" w:cstheme="minorHAnsi"/>
                <w:b/>
                <w:sz w:val="24"/>
              </w:rPr>
              <w:t>“</w:t>
            </w:r>
            <w:r w:rsidRPr="00935425">
              <w:rPr>
                <w:rFonts w:asciiTheme="minorHAnsi" w:hAnsiTheme="minorHAnsi" w:cstheme="minorHAnsi"/>
                <w:b/>
                <w:sz w:val="24"/>
              </w:rPr>
              <w:t>)</w:t>
            </w:r>
          </w:p>
        </w:tc>
      </w:tr>
      <w:tr w:rsidR="00CE1542" w:rsidRPr="00C343D0" w14:paraId="31963021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32EE260C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1FF8B948" w:rsidR="00CE1542" w:rsidRPr="008D70EC" w:rsidRDefault="00951B36" w:rsidP="00B812B4">
            <w:pPr>
              <w:pStyle w:val="Bezodstpw"/>
              <w:rPr>
                <w:rFonts w:eastAsia="Times New Roman" w:cs="Times New Roman"/>
                <w:color w:val="000000"/>
                <w:sz w:val="24"/>
                <w:szCs w:val="20"/>
                <w:lang w:eastAsia="pl-PL"/>
              </w:rPr>
            </w:pPr>
            <w:proofErr w:type="spellStart"/>
            <w:r w:rsidRPr="008D70EC">
              <w:rPr>
                <w:rFonts w:eastAsia="Times New Roman" w:cs="Times New Roman"/>
                <w:color w:val="000000"/>
                <w:sz w:val="24"/>
                <w:szCs w:val="20"/>
                <w:lang w:eastAsia="pl-PL"/>
              </w:rPr>
              <w:t>Urządzenie</w:t>
            </w:r>
            <w:proofErr w:type="spellEnd"/>
            <w:r w:rsidRPr="008D70EC">
              <w:rPr>
                <w:rFonts w:eastAsia="Times New Roman" w:cs="Times New Roman"/>
                <w:color w:val="000000"/>
                <w:sz w:val="24"/>
                <w:szCs w:val="20"/>
                <w:lang w:eastAsia="pl-PL"/>
              </w:rPr>
              <w:t xml:space="preserve"> </w:t>
            </w:r>
            <w:proofErr w:type="spellStart"/>
            <w:r w:rsidRPr="008D70EC">
              <w:rPr>
                <w:rFonts w:eastAsia="Times New Roman" w:cs="Times New Roman"/>
                <w:color w:val="000000"/>
                <w:sz w:val="24"/>
                <w:szCs w:val="20"/>
                <w:lang w:eastAsia="pl-PL"/>
              </w:rPr>
              <w:t>fabrycznie</w:t>
            </w:r>
            <w:proofErr w:type="spellEnd"/>
            <w:r w:rsidRPr="008D70EC">
              <w:rPr>
                <w:rFonts w:eastAsia="Times New Roman" w:cs="Times New Roman"/>
                <w:color w:val="000000"/>
                <w:sz w:val="24"/>
                <w:szCs w:val="20"/>
                <w:lang w:eastAsia="pl-PL"/>
              </w:rPr>
              <w:t xml:space="preserve"> </w:t>
            </w:r>
            <w:proofErr w:type="spellStart"/>
            <w:r w:rsidRPr="008D70EC">
              <w:rPr>
                <w:rFonts w:eastAsia="Times New Roman" w:cs="Times New Roman"/>
                <w:color w:val="000000"/>
                <w:sz w:val="24"/>
                <w:szCs w:val="20"/>
                <w:lang w:eastAsia="pl-PL"/>
              </w:rPr>
              <w:t>nowe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D70EC" w:rsidRPr="00C343D0" w14:paraId="664697B6" w14:textId="77777777" w:rsidTr="001B1EF5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136F5" w14:textId="7536595F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663999" w14:textId="691A025D" w:rsidR="008D70EC" w:rsidRPr="008D70EC" w:rsidRDefault="008D70EC" w:rsidP="008D70EC">
            <w:pPr>
              <w:tabs>
                <w:tab w:val="left" w:pos="250"/>
              </w:tabs>
              <w:snapToGri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Statyw mikroskopu z trzystopniowym układem ogniskowania, z gałkami umieszczonymi po obu stronach statywu mikroskopowego, z możliwością regulacji wysokości ich położenia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C639E" w14:textId="77777777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D70EC" w:rsidRPr="00C343D0" w14:paraId="43013D8C" w14:textId="77777777" w:rsidTr="001B1EF5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4F2B2" w14:textId="25D9990E" w:rsidR="008D70EC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F487D" w14:textId="34C44864" w:rsidR="008D70EC" w:rsidRPr="00ED3AFE" w:rsidRDefault="008D70EC" w:rsidP="008D70EC">
            <w:pPr>
              <w:pStyle w:val="Bezodstpw"/>
              <w:rPr>
                <w:rFonts w:cs="Times New Roman"/>
                <w:sz w:val="24"/>
                <w:szCs w:val="20"/>
                <w:lang w:val="pl-PL"/>
              </w:rPr>
            </w:pPr>
            <w:r w:rsidRPr="00ED3AFE">
              <w:rPr>
                <w:rFonts w:cs="Times New Roman"/>
                <w:sz w:val="24"/>
                <w:szCs w:val="20"/>
                <w:lang w:val="pl-PL"/>
              </w:rPr>
              <w:t>Możliwość rozbudowy o pracę w ciemnym polu, kontraście fazowym, polaryzacji, kontraście interferencyjnym DIC i fluorescencji LED lub z użyciem  lampy rtęciowej HBO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CDB99" w14:textId="77777777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D70EC" w:rsidRPr="00C343D0" w14:paraId="6869F2F4" w14:textId="77777777" w:rsidTr="001B1EF5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0FDD" w14:textId="2E6367B8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685699" w14:textId="07740294" w:rsidR="008D70EC" w:rsidRPr="00ED3AFE" w:rsidRDefault="008D70EC" w:rsidP="008D70EC">
            <w:pPr>
              <w:pStyle w:val="Bezodstpw"/>
              <w:rPr>
                <w:rFonts w:cs="Times New Roman"/>
                <w:sz w:val="24"/>
                <w:szCs w:val="24"/>
                <w:lang w:val="pl-PL"/>
              </w:rPr>
            </w:pPr>
            <w:r w:rsidRPr="00ED3AFE">
              <w:rPr>
                <w:rFonts w:cs="Times New Roman"/>
                <w:sz w:val="24"/>
                <w:szCs w:val="20"/>
                <w:lang w:val="pl-PL"/>
              </w:rPr>
              <w:t>Statyw powinien posiadać możliwość rozbudowy o podgląd asystencki oraz przystawkę rysunkową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EDFBC" w14:textId="77777777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D70EC" w:rsidRPr="00C343D0" w14:paraId="5C79D40C" w14:textId="77777777" w:rsidTr="001B1EF5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A7BAB" w14:textId="1D630F60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8720B9" w14:textId="08938D75" w:rsidR="008D70EC" w:rsidRPr="008D70EC" w:rsidRDefault="008D70EC" w:rsidP="008D70EC">
            <w:pPr>
              <w:pStyle w:val="Bezodstpw"/>
              <w:rPr>
                <w:rFonts w:cs="Times New Roman"/>
                <w:sz w:val="24"/>
                <w:szCs w:val="24"/>
              </w:rPr>
            </w:pPr>
            <w:proofErr w:type="spellStart"/>
            <w:r w:rsidRPr="008D70EC">
              <w:rPr>
                <w:rFonts w:cs="Times New Roman"/>
                <w:sz w:val="24"/>
                <w:szCs w:val="20"/>
              </w:rPr>
              <w:t>Oświetlenie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 LED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F0545" w14:textId="77777777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D70EC" w:rsidRPr="00C343D0" w14:paraId="4F315747" w14:textId="77777777" w:rsidTr="001B1EF5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8C21A" w14:textId="5FE98989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CB2EF1" w14:textId="1FA682FE" w:rsidR="008D70EC" w:rsidRPr="008D70EC" w:rsidRDefault="008D70EC" w:rsidP="008D70EC">
            <w:pPr>
              <w:pStyle w:val="Bezodstpw"/>
              <w:rPr>
                <w:rFonts w:cs="Times New Roman"/>
                <w:sz w:val="24"/>
                <w:szCs w:val="24"/>
              </w:rPr>
            </w:pPr>
            <w:proofErr w:type="spellStart"/>
            <w:r w:rsidRPr="008D70EC">
              <w:rPr>
                <w:rFonts w:cs="Times New Roman"/>
                <w:sz w:val="24"/>
                <w:szCs w:val="20"/>
              </w:rPr>
              <w:t>Rewolwer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 </w:t>
            </w:r>
            <w:proofErr w:type="spellStart"/>
            <w:r w:rsidRPr="008D70EC">
              <w:rPr>
                <w:rFonts w:cs="Times New Roman"/>
                <w:sz w:val="24"/>
                <w:szCs w:val="20"/>
              </w:rPr>
              <w:t>obiektywowy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 min. 6-pozycyjny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4C90B" w14:textId="77777777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D70EC" w:rsidRPr="00C343D0" w14:paraId="22371F49" w14:textId="77777777" w:rsidTr="001B1EF5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5EEEC982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7</w:t>
            </w: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804DF2" w14:textId="51FC1AAC" w:rsidR="008D70EC" w:rsidRPr="008D70EC" w:rsidRDefault="008D70EC" w:rsidP="008D70EC">
            <w:pPr>
              <w:pStyle w:val="Bezodstpw"/>
              <w:rPr>
                <w:rFonts w:cs="Times New Roman"/>
                <w:sz w:val="24"/>
                <w:szCs w:val="24"/>
                <w:lang w:val="pl-PL"/>
              </w:rPr>
            </w:pPr>
            <w:r w:rsidRPr="00ED3AFE">
              <w:rPr>
                <w:rFonts w:cs="Times New Roman"/>
                <w:sz w:val="24"/>
                <w:szCs w:val="20"/>
                <w:lang w:val="pl-PL"/>
              </w:rPr>
              <w:t xml:space="preserve">Kondensor achromatyczno </w:t>
            </w:r>
            <w:proofErr w:type="spellStart"/>
            <w:r w:rsidRPr="00ED3AFE">
              <w:rPr>
                <w:rFonts w:cs="Times New Roman"/>
                <w:sz w:val="24"/>
                <w:szCs w:val="20"/>
                <w:lang w:val="pl-PL"/>
              </w:rPr>
              <w:t>aplanatyczny</w:t>
            </w:r>
            <w:proofErr w:type="spellEnd"/>
            <w:r w:rsidRPr="00ED3AFE">
              <w:rPr>
                <w:rFonts w:cs="Times New Roman"/>
                <w:sz w:val="24"/>
                <w:szCs w:val="20"/>
                <w:lang w:val="pl-PL"/>
              </w:rPr>
              <w:t xml:space="preserve"> o aperturze </w:t>
            </w:r>
            <w:proofErr w:type="spellStart"/>
            <w:r w:rsidRPr="00ED3AFE">
              <w:rPr>
                <w:rFonts w:cs="Times New Roman"/>
                <w:sz w:val="24"/>
                <w:szCs w:val="20"/>
                <w:lang w:val="pl-PL"/>
              </w:rPr>
              <w:t>num</w:t>
            </w:r>
            <w:proofErr w:type="spellEnd"/>
            <w:r w:rsidRPr="00ED3AFE">
              <w:rPr>
                <w:rFonts w:cs="Times New Roman"/>
                <w:sz w:val="24"/>
                <w:szCs w:val="20"/>
                <w:lang w:val="pl-PL"/>
              </w:rPr>
              <w:t>. 0,9, z możliwością ustawienia mikroskopu wg zasad Kohlera (możliwość centrowania i zmiany położenia wysokości kondensora), z uchylną soczewką czołową, z irysową przysłoną aperturową umożliwiająca pracę w zakresie powiększeń 2,5x -100x. Kondensor wyposażony w szczelinę dla suwaka przysłon do kontrastu fazowego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D70EC" w:rsidRPr="00C343D0" w14:paraId="23535C20" w14:textId="77777777" w:rsidTr="001B1EF5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6826B" w14:textId="0FD6B2A0" w:rsidR="008D70EC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462B8C" w14:textId="4F980E80" w:rsidR="008D70EC" w:rsidRPr="008D70EC" w:rsidRDefault="008D70EC" w:rsidP="008D70EC">
            <w:pPr>
              <w:pStyle w:val="Bezodstpw"/>
              <w:rPr>
                <w:rFonts w:cs="Times New Roman"/>
                <w:sz w:val="24"/>
                <w:szCs w:val="24"/>
                <w:lang w:val="pl-PL"/>
              </w:rPr>
            </w:pPr>
            <w:r w:rsidRPr="00ED3AFE">
              <w:rPr>
                <w:rFonts w:cs="Times New Roman"/>
                <w:sz w:val="24"/>
                <w:szCs w:val="20"/>
                <w:lang w:val="pl-PL"/>
              </w:rPr>
              <w:t xml:space="preserve">Zdejmowalne pokrętła mikro/makro z możliwością zamiany pozycji dla operatorów prawo- lub leworęcznych. </w:t>
            </w:r>
            <w:proofErr w:type="spellStart"/>
            <w:r w:rsidRPr="008D70EC">
              <w:rPr>
                <w:rFonts w:cs="Times New Roman"/>
                <w:sz w:val="24"/>
                <w:szCs w:val="20"/>
              </w:rPr>
              <w:t>Pokrętła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 </w:t>
            </w:r>
            <w:proofErr w:type="spellStart"/>
            <w:r w:rsidRPr="008D70EC">
              <w:rPr>
                <w:rFonts w:cs="Times New Roman"/>
                <w:sz w:val="24"/>
                <w:szCs w:val="20"/>
              </w:rPr>
              <w:t>mocowane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 </w:t>
            </w:r>
            <w:proofErr w:type="spellStart"/>
            <w:r w:rsidRPr="008D70EC">
              <w:rPr>
                <w:rFonts w:cs="Times New Roman"/>
                <w:sz w:val="24"/>
                <w:szCs w:val="20"/>
              </w:rPr>
              <w:t>na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 </w:t>
            </w:r>
            <w:proofErr w:type="spellStart"/>
            <w:r w:rsidRPr="008D70EC">
              <w:rPr>
                <w:rFonts w:cs="Times New Roman"/>
                <w:sz w:val="24"/>
                <w:szCs w:val="20"/>
              </w:rPr>
              <w:t>zatrzaski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 </w:t>
            </w:r>
            <w:proofErr w:type="spellStart"/>
            <w:r w:rsidRPr="008D70EC">
              <w:rPr>
                <w:rFonts w:cs="Times New Roman"/>
                <w:sz w:val="24"/>
                <w:szCs w:val="20"/>
              </w:rPr>
              <w:t>magnetyczne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, </w:t>
            </w:r>
            <w:proofErr w:type="spellStart"/>
            <w:r w:rsidRPr="008D70EC">
              <w:rPr>
                <w:rFonts w:cs="Times New Roman"/>
                <w:sz w:val="24"/>
                <w:szCs w:val="20"/>
              </w:rPr>
              <w:t>wykonane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 z </w:t>
            </w:r>
            <w:proofErr w:type="spellStart"/>
            <w:r w:rsidRPr="008D70EC">
              <w:rPr>
                <w:rFonts w:cs="Times New Roman"/>
                <w:sz w:val="24"/>
                <w:szCs w:val="20"/>
              </w:rPr>
              <w:t>materiału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 </w:t>
            </w:r>
            <w:proofErr w:type="spellStart"/>
            <w:r w:rsidRPr="008D70EC">
              <w:rPr>
                <w:rFonts w:cs="Times New Roman"/>
                <w:sz w:val="24"/>
                <w:szCs w:val="20"/>
              </w:rPr>
              <w:t>gumowanego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>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16A2E" w14:textId="77777777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D70EC" w:rsidRPr="00C343D0" w14:paraId="10E6A4E2" w14:textId="77777777" w:rsidTr="001B1EF5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20360" w14:textId="267713C2" w:rsidR="008D70EC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lastRenderedPageBreak/>
              <w:t>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486C36" w14:textId="1771326C" w:rsidR="008D70EC" w:rsidRPr="008D70EC" w:rsidRDefault="008D70EC" w:rsidP="008D70EC">
            <w:pPr>
              <w:pStyle w:val="Bezodstpw"/>
              <w:rPr>
                <w:rFonts w:cs="Times New Roman"/>
                <w:sz w:val="24"/>
                <w:szCs w:val="24"/>
                <w:lang w:val="pl-PL"/>
              </w:rPr>
            </w:pPr>
            <w:r w:rsidRPr="00ED3AFE">
              <w:rPr>
                <w:rFonts w:cs="Times New Roman"/>
                <w:sz w:val="24"/>
                <w:szCs w:val="20"/>
                <w:lang w:val="pl-PL"/>
              </w:rPr>
              <w:t xml:space="preserve">Stolik mechaniczny z utwardzaną powłoką ceramiczną, z uchwytem na jedno szkiełko mikroskopowe, ze współosiowym pokrętłem układu zmiany położenia preparatu w osiach x-y, mocowanym z prawej lub lewej strony stolika za pomocą jednej śruby </w:t>
            </w:r>
            <w:proofErr w:type="spellStart"/>
            <w:r w:rsidRPr="00ED3AFE">
              <w:rPr>
                <w:rFonts w:cs="Times New Roman"/>
                <w:sz w:val="24"/>
                <w:szCs w:val="20"/>
                <w:lang w:val="pl-PL"/>
              </w:rPr>
              <w:t>imbusowej</w:t>
            </w:r>
            <w:proofErr w:type="spellEnd"/>
            <w:r w:rsidRPr="00ED3AFE">
              <w:rPr>
                <w:rFonts w:cs="Times New Roman"/>
                <w:sz w:val="24"/>
                <w:szCs w:val="20"/>
                <w:lang w:val="pl-PL"/>
              </w:rPr>
              <w:t xml:space="preserve"> ( możliwość zmiany położenia pokrętła w zależności od indywidualnych preferencji użytkownika). </w:t>
            </w:r>
            <w:proofErr w:type="spellStart"/>
            <w:r w:rsidRPr="008D70EC">
              <w:rPr>
                <w:rFonts w:cs="Times New Roman"/>
                <w:sz w:val="24"/>
                <w:szCs w:val="20"/>
              </w:rPr>
              <w:t>Zakres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 </w:t>
            </w:r>
            <w:proofErr w:type="spellStart"/>
            <w:r w:rsidRPr="008D70EC">
              <w:rPr>
                <w:rFonts w:cs="Times New Roman"/>
                <w:sz w:val="24"/>
                <w:szCs w:val="20"/>
              </w:rPr>
              <w:t>ruchu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 </w:t>
            </w:r>
            <w:proofErr w:type="spellStart"/>
            <w:r w:rsidRPr="008D70EC">
              <w:rPr>
                <w:rFonts w:cs="Times New Roman"/>
                <w:sz w:val="24"/>
                <w:szCs w:val="20"/>
              </w:rPr>
              <w:t>stolika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 76x25mm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C5ADE" w14:textId="77777777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D70EC" w:rsidRPr="00C343D0" w14:paraId="3F200EDD" w14:textId="77777777" w:rsidTr="001B1EF5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02859" w14:textId="7B39E398" w:rsidR="008D70EC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28CBA7" w14:textId="6CA81E9E" w:rsidR="008D70EC" w:rsidRPr="008D70EC" w:rsidRDefault="008D70EC" w:rsidP="008D70EC">
            <w:pPr>
              <w:pStyle w:val="Bezodstpw"/>
              <w:rPr>
                <w:rFonts w:cs="Times New Roman"/>
                <w:sz w:val="24"/>
                <w:szCs w:val="24"/>
                <w:lang w:val="pl-PL"/>
              </w:rPr>
            </w:pPr>
            <w:r w:rsidRPr="00ED3AFE">
              <w:rPr>
                <w:rFonts w:cs="Times New Roman"/>
                <w:sz w:val="24"/>
                <w:szCs w:val="20"/>
                <w:lang w:val="pl-PL"/>
              </w:rPr>
              <w:t xml:space="preserve">Wbudowana w statyw </w:t>
            </w:r>
            <w:proofErr w:type="spellStart"/>
            <w:r w:rsidRPr="00ED3AFE">
              <w:rPr>
                <w:rFonts w:cs="Times New Roman"/>
                <w:sz w:val="24"/>
                <w:szCs w:val="20"/>
                <w:lang w:val="pl-PL"/>
              </w:rPr>
              <w:t>irisowa</w:t>
            </w:r>
            <w:proofErr w:type="spellEnd"/>
            <w:r w:rsidRPr="00ED3AFE">
              <w:rPr>
                <w:rFonts w:cs="Times New Roman"/>
                <w:sz w:val="24"/>
                <w:szCs w:val="20"/>
                <w:lang w:val="pl-PL"/>
              </w:rPr>
              <w:t xml:space="preserve"> przysłona polowa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9A01C" w14:textId="77777777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D70EC" w:rsidRPr="00C343D0" w14:paraId="52C62FAF" w14:textId="77777777" w:rsidTr="001B1EF5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71312" w14:textId="21F27880" w:rsidR="008D70EC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D36AC2" w14:textId="08AB74E2" w:rsidR="008D70EC" w:rsidRPr="008D70EC" w:rsidRDefault="008D70EC" w:rsidP="008D70EC">
            <w:pPr>
              <w:pStyle w:val="Bezodstpw"/>
              <w:rPr>
                <w:rFonts w:cs="Times New Roman"/>
                <w:sz w:val="24"/>
                <w:szCs w:val="24"/>
                <w:lang w:val="pl-PL"/>
              </w:rPr>
            </w:pPr>
            <w:proofErr w:type="spellStart"/>
            <w:r w:rsidRPr="00ED3AFE">
              <w:rPr>
                <w:rFonts w:cs="Times New Roman"/>
                <w:sz w:val="24"/>
                <w:szCs w:val="20"/>
                <w:lang w:val="pl-PL"/>
              </w:rPr>
              <w:t>Fototubus</w:t>
            </w:r>
            <w:proofErr w:type="spellEnd"/>
            <w:r w:rsidRPr="00ED3AFE">
              <w:rPr>
                <w:rFonts w:cs="Times New Roman"/>
                <w:sz w:val="24"/>
                <w:szCs w:val="20"/>
                <w:lang w:val="pl-PL"/>
              </w:rPr>
              <w:t xml:space="preserve"> binokularny o polu widzenia min. 22 mm i regulowanym kącie pochylenia 7,5</w:t>
            </w:r>
            <w:r w:rsidRPr="00ED3AFE">
              <w:rPr>
                <w:rFonts w:cs="Times New Roman"/>
                <w:sz w:val="24"/>
                <w:szCs w:val="20"/>
                <w:vertAlign w:val="superscript"/>
                <w:lang w:val="pl-PL"/>
              </w:rPr>
              <w:t>o</w:t>
            </w:r>
            <w:r w:rsidRPr="00ED3AFE">
              <w:rPr>
                <w:rFonts w:cs="Times New Roman"/>
                <w:sz w:val="24"/>
                <w:szCs w:val="20"/>
                <w:lang w:val="pl-PL"/>
              </w:rPr>
              <w:t>-32</w:t>
            </w:r>
            <w:r w:rsidRPr="00ED3AFE">
              <w:rPr>
                <w:rFonts w:cs="Times New Roman"/>
                <w:sz w:val="24"/>
                <w:szCs w:val="20"/>
                <w:vertAlign w:val="superscript"/>
                <w:lang w:val="pl-PL"/>
              </w:rPr>
              <w:t>o</w:t>
            </w:r>
            <w:r w:rsidRPr="00ED3AFE">
              <w:rPr>
                <w:rFonts w:cs="Times New Roman"/>
                <w:sz w:val="24"/>
                <w:szCs w:val="20"/>
                <w:lang w:val="pl-PL"/>
              </w:rPr>
              <w:t xml:space="preserve">. </w:t>
            </w:r>
            <w:proofErr w:type="spellStart"/>
            <w:r w:rsidRPr="008D70EC">
              <w:rPr>
                <w:rFonts w:cs="Times New Roman"/>
                <w:sz w:val="24"/>
                <w:szCs w:val="20"/>
              </w:rPr>
              <w:t>Zakres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 </w:t>
            </w:r>
            <w:proofErr w:type="spellStart"/>
            <w:r w:rsidRPr="008D70EC">
              <w:rPr>
                <w:rFonts w:cs="Times New Roman"/>
                <w:sz w:val="24"/>
                <w:szCs w:val="20"/>
              </w:rPr>
              <w:t>rozstawu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 </w:t>
            </w:r>
            <w:proofErr w:type="spellStart"/>
            <w:r w:rsidRPr="008D70EC">
              <w:rPr>
                <w:rFonts w:cs="Times New Roman"/>
                <w:sz w:val="24"/>
                <w:szCs w:val="20"/>
              </w:rPr>
              <w:t>źrenic</w:t>
            </w:r>
            <w:proofErr w:type="spellEnd"/>
            <w:r w:rsidRPr="008D70EC">
              <w:rPr>
                <w:rFonts w:cs="Times New Roman"/>
                <w:sz w:val="24"/>
                <w:szCs w:val="20"/>
              </w:rPr>
              <w:t xml:space="preserve"> 55-75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390C9" w14:textId="77777777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D70EC" w:rsidRPr="00C343D0" w14:paraId="71EBA252" w14:textId="77777777" w:rsidTr="001B1EF5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01D0D" w14:textId="63F4342E" w:rsidR="008D70EC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073259" w14:textId="34AFC1B7" w:rsidR="008D70EC" w:rsidRPr="008D70EC" w:rsidRDefault="008D70EC" w:rsidP="008D70EC">
            <w:pPr>
              <w:pStyle w:val="Bezodstpw"/>
              <w:rPr>
                <w:rFonts w:cs="Times New Roman"/>
                <w:sz w:val="24"/>
                <w:szCs w:val="24"/>
                <w:lang w:val="pl-PL"/>
              </w:rPr>
            </w:pPr>
            <w:r w:rsidRPr="00ED3AFE">
              <w:rPr>
                <w:rFonts w:cs="Times New Roman"/>
                <w:sz w:val="24"/>
                <w:szCs w:val="20"/>
                <w:lang w:val="pl-PL"/>
              </w:rPr>
              <w:t xml:space="preserve">Okulary </w:t>
            </w:r>
            <w:proofErr w:type="spellStart"/>
            <w:r w:rsidRPr="00ED3AFE">
              <w:rPr>
                <w:rFonts w:cs="Times New Roman"/>
                <w:sz w:val="24"/>
                <w:szCs w:val="20"/>
                <w:lang w:val="pl-PL"/>
              </w:rPr>
              <w:t>szerokopolowe</w:t>
            </w:r>
            <w:proofErr w:type="spellEnd"/>
            <w:r w:rsidRPr="00ED3AFE">
              <w:rPr>
                <w:rFonts w:cs="Times New Roman"/>
                <w:sz w:val="24"/>
                <w:szCs w:val="20"/>
                <w:lang w:val="pl-PL"/>
              </w:rPr>
              <w:t xml:space="preserve"> o polu widzenia min. 25mm. Oba okulary z korekcją </w:t>
            </w:r>
            <w:proofErr w:type="spellStart"/>
            <w:r w:rsidRPr="00ED3AFE">
              <w:rPr>
                <w:rFonts w:cs="Times New Roman"/>
                <w:sz w:val="24"/>
                <w:szCs w:val="20"/>
                <w:lang w:val="pl-PL"/>
              </w:rPr>
              <w:t>dioptryjną</w:t>
            </w:r>
            <w:proofErr w:type="spellEnd"/>
            <w:r w:rsidRPr="00ED3AFE">
              <w:rPr>
                <w:rFonts w:cs="Times New Roman"/>
                <w:sz w:val="24"/>
                <w:szCs w:val="20"/>
                <w:lang w:val="pl-PL"/>
              </w:rPr>
              <w:t>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343C4" w14:textId="77777777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D70EC" w:rsidRPr="00C343D0" w14:paraId="25564E71" w14:textId="77777777" w:rsidTr="001B1EF5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F281C" w14:textId="721E3BD2" w:rsidR="008D70EC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A76B7C" w14:textId="77777777" w:rsidR="008D70EC" w:rsidRPr="008D70EC" w:rsidRDefault="008D70EC" w:rsidP="008D70EC">
            <w:pPr>
              <w:tabs>
                <w:tab w:val="left" w:pos="250"/>
              </w:tabs>
              <w:snapToGri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Obiektywy klasy achroplanatycznej o następujących parametrach:</w:t>
            </w:r>
          </w:p>
          <w:p w14:paraId="52BE2857" w14:textId="77777777" w:rsidR="008D70EC" w:rsidRPr="008D70EC" w:rsidRDefault="008D70EC" w:rsidP="008D70EC">
            <w:pPr>
              <w:tabs>
                <w:tab w:val="left" w:pos="250"/>
              </w:tabs>
              <w:snapToGri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- 2,5x/0,07 W.D. 11,2mm</w:t>
            </w:r>
          </w:p>
          <w:p w14:paraId="641E624D" w14:textId="77777777" w:rsidR="008D70EC" w:rsidRPr="008D70EC" w:rsidRDefault="008D70EC" w:rsidP="008D70EC">
            <w:pPr>
              <w:tabs>
                <w:tab w:val="left" w:pos="250"/>
              </w:tabs>
              <w:snapToGri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- 5x/0,12 W.D. 14,0mm</w:t>
            </w:r>
          </w:p>
          <w:p w14:paraId="7CAE15DC" w14:textId="77777777" w:rsidR="008D70EC" w:rsidRPr="008D70EC" w:rsidRDefault="008D70EC" w:rsidP="008D70EC">
            <w:pPr>
              <w:tabs>
                <w:tab w:val="left" w:pos="250"/>
              </w:tabs>
              <w:snapToGri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- 10x/0,25 W.D. 12,0mm</w:t>
            </w:r>
          </w:p>
          <w:p w14:paraId="3D899CB9" w14:textId="77777777" w:rsidR="008D70EC" w:rsidRPr="008D70EC" w:rsidRDefault="008D70EC" w:rsidP="008D70EC">
            <w:pPr>
              <w:tabs>
                <w:tab w:val="left" w:pos="250"/>
              </w:tabs>
              <w:snapToGri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- 20x/0,40 W.D. 0,92mm</w:t>
            </w:r>
          </w:p>
          <w:p w14:paraId="634E2C2A" w14:textId="77777777" w:rsidR="008D70EC" w:rsidRPr="008D70EC" w:rsidRDefault="008D70EC" w:rsidP="008D70EC">
            <w:pPr>
              <w:tabs>
                <w:tab w:val="left" w:pos="250"/>
              </w:tabs>
              <w:snapToGri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- 40x/0,65 W.D. 0,35mm</w:t>
            </w:r>
          </w:p>
          <w:p w14:paraId="4B73ACD9" w14:textId="77777777" w:rsidR="008D70EC" w:rsidRPr="008D70EC" w:rsidRDefault="008D70EC" w:rsidP="008D70EC">
            <w:pPr>
              <w:tabs>
                <w:tab w:val="left" w:pos="250"/>
              </w:tabs>
              <w:snapToGri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Możliwość zastosowania obiektywu o następujących parametrach:</w:t>
            </w:r>
          </w:p>
          <w:p w14:paraId="7B72B1FB" w14:textId="2FBAE3BD" w:rsidR="008D70EC" w:rsidRPr="008D70EC" w:rsidRDefault="008D70EC" w:rsidP="008D70EC">
            <w:pPr>
              <w:pStyle w:val="Bezodstpw"/>
              <w:rPr>
                <w:rFonts w:cs="Times New Roman"/>
                <w:sz w:val="24"/>
                <w:szCs w:val="24"/>
                <w:lang w:val="pl-PL"/>
              </w:rPr>
            </w:pPr>
            <w:r w:rsidRPr="008D70EC">
              <w:rPr>
                <w:rFonts w:cs="Times New Roman"/>
                <w:sz w:val="24"/>
                <w:szCs w:val="20"/>
              </w:rPr>
              <w:t>- 63x/0,80 W.D. 0,26m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22D51A" w14:textId="77777777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D70EC" w:rsidRPr="00C343D0" w14:paraId="4A27ED36" w14:textId="77777777" w:rsidTr="001B1EF5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1D4C5" w14:textId="0348EB33" w:rsidR="008D70EC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2C55EB" w14:textId="78C40835" w:rsidR="008D70EC" w:rsidRPr="008D70EC" w:rsidRDefault="008D70EC" w:rsidP="008D70EC">
            <w:pPr>
              <w:tabs>
                <w:tab w:val="left" w:pos="250"/>
              </w:tabs>
              <w:snapToGri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Pokrowiec, zestaw narzędzi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E8F5BA" w14:textId="77777777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D70EC" w:rsidRPr="00C343D0" w14:paraId="6CE8E062" w14:textId="77777777" w:rsidTr="001B1EF5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CAE26" w14:textId="3382E716" w:rsidR="008D70EC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11B820" w14:textId="3CF50205" w:rsidR="008D70EC" w:rsidRPr="008D70EC" w:rsidRDefault="008D70EC" w:rsidP="008D70EC">
            <w:pPr>
              <w:tabs>
                <w:tab w:val="left" w:pos="250"/>
              </w:tabs>
              <w:snapToGri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Zasilanie 230 V / 50 Hz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19909" w14:textId="77777777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D70EC" w:rsidRPr="00C343D0" w14:paraId="66BE617A" w14:textId="77777777" w:rsidTr="001B1EF5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39C2F" w14:textId="40797F7D" w:rsidR="008D70EC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AE7125" w14:textId="77777777" w:rsidR="008D70EC" w:rsidRPr="008D70EC" w:rsidRDefault="008D70EC" w:rsidP="008D70EC">
            <w:pPr>
              <w:tabs>
                <w:tab w:val="left" w:pos="250"/>
              </w:tabs>
              <w:snapToGri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Kamera cyfrowa o następujących parametrach minimalnych:</w:t>
            </w:r>
          </w:p>
          <w:p w14:paraId="2F375A88" w14:textId="77777777" w:rsidR="008D70EC" w:rsidRPr="008D70EC" w:rsidRDefault="008D70EC" w:rsidP="008D70EC">
            <w:pPr>
              <w:adjustRightIn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- sensor CMOS (1/2.3)"</w:t>
            </w:r>
          </w:p>
          <w:p w14:paraId="7998CED2" w14:textId="77777777" w:rsidR="008D70EC" w:rsidRPr="008D70EC" w:rsidRDefault="008D70EC" w:rsidP="008D70EC">
            <w:pPr>
              <w:adjustRightIn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- możliwość pracy bez użycia komputera</w:t>
            </w:r>
          </w:p>
          <w:p w14:paraId="76435010" w14:textId="77777777" w:rsidR="008D70EC" w:rsidRPr="008D70EC" w:rsidRDefault="008D70EC" w:rsidP="008D70EC">
            <w:pPr>
              <w:adjustRightIn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- rozdzielczość sensora 4000x3000pixel</w:t>
            </w:r>
          </w:p>
          <w:p w14:paraId="0F6366BC" w14:textId="77777777" w:rsidR="008D70EC" w:rsidRPr="008D70EC" w:rsidRDefault="008D70EC" w:rsidP="008D70EC">
            <w:pPr>
              <w:adjustRightIn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- wielkość pixela 1,5 µm x 1,5µm</w:t>
            </w:r>
          </w:p>
          <w:p w14:paraId="7368E394" w14:textId="77777777" w:rsidR="008D70EC" w:rsidRPr="008D70EC" w:rsidRDefault="008D70EC" w:rsidP="008D70EC">
            <w:pPr>
              <w:adjustRightIn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- 4k 60fps live poprzez HDMI</w:t>
            </w:r>
          </w:p>
          <w:p w14:paraId="19EFA831" w14:textId="77777777" w:rsidR="008D70EC" w:rsidRPr="008D70EC" w:rsidRDefault="008D70EC" w:rsidP="008D70EC">
            <w:pPr>
              <w:adjustRightIn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- obraz JPG do 12 MPixel</w:t>
            </w:r>
          </w:p>
          <w:p w14:paraId="1A142A5B" w14:textId="77777777" w:rsidR="008D70EC" w:rsidRPr="008D70EC" w:rsidRDefault="008D70EC" w:rsidP="008D70EC">
            <w:pPr>
              <w:adjustRightIn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- Full HD MJPG Video 30 kl/s</w:t>
            </w:r>
          </w:p>
          <w:p w14:paraId="12A9B4A3" w14:textId="77777777" w:rsidR="008D70EC" w:rsidRPr="008D70EC" w:rsidRDefault="008D70EC" w:rsidP="008D70EC">
            <w:pPr>
              <w:adjustRightIn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- sterowanie z poziomu komputera lub myszy USB</w:t>
            </w:r>
          </w:p>
          <w:p w14:paraId="138380F2" w14:textId="77777777" w:rsidR="008D70EC" w:rsidRPr="008D70EC" w:rsidRDefault="008D70EC" w:rsidP="008D70EC">
            <w:pPr>
              <w:adjustRightIn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lastRenderedPageBreak/>
              <w:t>- możliwość zapisu zdjęć bezpośrednio na nośniku USB lub</w:t>
            </w:r>
          </w:p>
          <w:p w14:paraId="36F69271" w14:textId="77777777" w:rsidR="008D70EC" w:rsidRPr="008D70EC" w:rsidRDefault="008D70EC" w:rsidP="008D70EC">
            <w:pPr>
              <w:adjustRightIn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wysyłka zdjęć WiFi</w:t>
            </w:r>
          </w:p>
          <w:p w14:paraId="2C5CBA51" w14:textId="77777777" w:rsidR="008D70EC" w:rsidRPr="008D70EC" w:rsidRDefault="008D70EC" w:rsidP="008D70EC">
            <w:pPr>
              <w:adjustRightIn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- port USB3.1 typ C</w:t>
            </w:r>
          </w:p>
          <w:p w14:paraId="4CFB9F4D" w14:textId="7C6470EA" w:rsidR="008D70EC" w:rsidRPr="008D70EC" w:rsidRDefault="008D70EC" w:rsidP="008D70EC">
            <w:pPr>
              <w:tabs>
                <w:tab w:val="left" w:pos="250"/>
              </w:tabs>
              <w:snapToGrid w:val="0"/>
              <w:rPr>
                <w:rFonts w:asciiTheme="minorHAnsi" w:hAnsiTheme="minorHAnsi" w:cs="Times New Roman"/>
                <w:sz w:val="24"/>
              </w:rPr>
            </w:pPr>
            <w:r w:rsidRPr="008D70EC">
              <w:rPr>
                <w:rFonts w:asciiTheme="minorHAnsi" w:hAnsiTheme="minorHAnsi" w:cs="Times New Roman"/>
                <w:sz w:val="24"/>
              </w:rPr>
              <w:t>- port USB (4x); port HDMI; port etherne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B19EC" w14:textId="77777777" w:rsidR="008D70EC" w:rsidRPr="00935425" w:rsidRDefault="008D70EC" w:rsidP="008D70E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043D5E5" w14:textId="77777777" w:rsidR="007617D5" w:rsidRDefault="007617D5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9681BA" w14:textId="77777777" w:rsidR="002E453D" w:rsidRDefault="002E453D">
      <w:pPr>
        <w:spacing w:after="0"/>
      </w:pPr>
      <w:r>
        <w:separator/>
      </w:r>
    </w:p>
  </w:endnote>
  <w:endnote w:type="continuationSeparator" w:id="0">
    <w:p w14:paraId="04F6E99F" w14:textId="77777777" w:rsidR="002E453D" w:rsidRDefault="002E45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FC817" w14:textId="77777777" w:rsidR="00FD24CA" w:rsidRDefault="00FD24CA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876807">
      <w:rPr>
        <w:noProof/>
      </w:rPr>
      <w:t>2</w:t>
    </w:r>
    <w:r>
      <w:fldChar w:fldCharType="end"/>
    </w: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4C4A5E" w14:textId="77777777" w:rsidR="002E453D" w:rsidRDefault="002E453D">
      <w:pPr>
        <w:spacing w:after="0"/>
      </w:pPr>
      <w:r>
        <w:separator/>
      </w:r>
    </w:p>
  </w:footnote>
  <w:footnote w:type="continuationSeparator" w:id="0">
    <w:p w14:paraId="086CBE7B" w14:textId="77777777" w:rsidR="002E453D" w:rsidRDefault="002E45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CA113" w14:textId="77777777" w:rsidR="0048301E" w:rsidRDefault="0048301E" w:rsidP="0048301E">
    <w:pPr>
      <w:pStyle w:val="Nagwek"/>
      <w:rPr>
        <w:rFonts w:ascii="Arial Narrow" w:hAnsi="Arial Narrow"/>
      </w:rPr>
    </w:pPr>
    <w:r>
      <w:rPr>
        <w:rFonts w:cs="Arial"/>
        <w:noProof/>
        <w:lang w:eastAsia="pl-PL"/>
      </w:rPr>
      <w:drawing>
        <wp:inline distT="0" distB="0" distL="0" distR="0" wp14:anchorId="0A7B082E" wp14:editId="2CF592EC">
          <wp:extent cx="5848350" cy="5715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4835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AC0F72" w14:textId="77777777" w:rsidR="0048301E" w:rsidRDefault="0048301E" w:rsidP="0048301E">
    <w:pPr>
      <w:pStyle w:val="Nagwek"/>
      <w:rPr>
        <w:rFonts w:ascii="Arial Narrow" w:hAnsi="Arial Narrow"/>
      </w:rPr>
    </w:pPr>
  </w:p>
  <w:p w14:paraId="2DD97570" w14:textId="77777777" w:rsidR="0048301E" w:rsidRDefault="0048301E" w:rsidP="0048301E">
    <w:pPr>
      <w:pStyle w:val="Nagwek"/>
      <w:jc w:val="both"/>
      <w:rPr>
        <w:rFonts w:ascii="Segoe UI" w:hAnsi="Segoe UI" w:cs="Segoe UI"/>
        <w:color w:val="808080" w:themeColor="background1" w:themeShade="80"/>
        <w:sz w:val="16"/>
        <w:szCs w:val="16"/>
      </w:rPr>
    </w:pPr>
    <w:r>
      <w:rPr>
        <w:rFonts w:ascii="Segoe UI" w:hAnsi="Segoe UI" w:cs="Segoe UI"/>
        <w:color w:val="808080" w:themeColor="background1" w:themeShade="80"/>
        <w:sz w:val="16"/>
        <w:szCs w:val="16"/>
        <w:shd w:val="clear" w:color="auto" w:fill="FFFFFF"/>
      </w:rPr>
      <w:t>Projekt współfinansowany przez Unię Europejską z Europejskiego Funduszu Rozwoju Regionalnego oraz z budżetu państwa</w:t>
    </w:r>
    <w:r>
      <w:rPr>
        <w:rFonts w:ascii="Segoe UI" w:hAnsi="Segoe UI" w:cs="Segoe UI"/>
        <w:color w:val="808080" w:themeColor="background1" w:themeShade="80"/>
        <w:sz w:val="16"/>
        <w:szCs w:val="16"/>
        <w:shd w:val="clear" w:color="auto" w:fill="FFFFFF"/>
      </w:rPr>
      <w:br/>
      <w:t xml:space="preserve">w ramach Wielkopolskiego Regionalnego Programu Operacyjnego na lata 2014-2020. Nr: </w:t>
    </w:r>
    <w:r>
      <w:rPr>
        <w:rFonts w:ascii="Segoe UI" w:hAnsi="Segoe UI" w:cs="Segoe UI"/>
        <w:color w:val="808080" w:themeColor="background1" w:themeShade="80"/>
        <w:sz w:val="16"/>
        <w:szCs w:val="16"/>
      </w:rPr>
      <w:t>RPWP.09.01.01-30-0001/19.</w:t>
    </w:r>
  </w:p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455"/>
    <w:rsid w:val="0001755B"/>
    <w:rsid w:val="000309F7"/>
    <w:rsid w:val="00032E44"/>
    <w:rsid w:val="00065459"/>
    <w:rsid w:val="00067B94"/>
    <w:rsid w:val="00081BA5"/>
    <w:rsid w:val="00090AE2"/>
    <w:rsid w:val="000A139C"/>
    <w:rsid w:val="000B6E5A"/>
    <w:rsid w:val="000C61B1"/>
    <w:rsid w:val="000D5946"/>
    <w:rsid w:val="000F35FF"/>
    <w:rsid w:val="001052D2"/>
    <w:rsid w:val="00106CB3"/>
    <w:rsid w:val="00123C9A"/>
    <w:rsid w:val="001274CE"/>
    <w:rsid w:val="00137830"/>
    <w:rsid w:val="001439A5"/>
    <w:rsid w:val="001478B5"/>
    <w:rsid w:val="001659C5"/>
    <w:rsid w:val="001750EE"/>
    <w:rsid w:val="00186064"/>
    <w:rsid w:val="00192213"/>
    <w:rsid w:val="001A618C"/>
    <w:rsid w:val="001C120B"/>
    <w:rsid w:val="001C1B18"/>
    <w:rsid w:val="001C7933"/>
    <w:rsid w:val="001F3EFD"/>
    <w:rsid w:val="00215B9A"/>
    <w:rsid w:val="00221426"/>
    <w:rsid w:val="00222187"/>
    <w:rsid w:val="00241191"/>
    <w:rsid w:val="0024740E"/>
    <w:rsid w:val="0025265B"/>
    <w:rsid w:val="002561EB"/>
    <w:rsid w:val="002654E5"/>
    <w:rsid w:val="00272D2B"/>
    <w:rsid w:val="002828C3"/>
    <w:rsid w:val="002A79E7"/>
    <w:rsid w:val="002B6188"/>
    <w:rsid w:val="002C3B29"/>
    <w:rsid w:val="002D510B"/>
    <w:rsid w:val="002D7BEE"/>
    <w:rsid w:val="002E3F14"/>
    <w:rsid w:val="002E453D"/>
    <w:rsid w:val="002F6154"/>
    <w:rsid w:val="003015D1"/>
    <w:rsid w:val="003570AD"/>
    <w:rsid w:val="00374A37"/>
    <w:rsid w:val="00394179"/>
    <w:rsid w:val="003A19D0"/>
    <w:rsid w:val="003B4B0C"/>
    <w:rsid w:val="003C3535"/>
    <w:rsid w:val="003C4571"/>
    <w:rsid w:val="003C4C4A"/>
    <w:rsid w:val="003D0623"/>
    <w:rsid w:val="003D3EEB"/>
    <w:rsid w:val="003F0363"/>
    <w:rsid w:val="003F5CF0"/>
    <w:rsid w:val="003F63EB"/>
    <w:rsid w:val="00405F21"/>
    <w:rsid w:val="00425E0D"/>
    <w:rsid w:val="00432DA9"/>
    <w:rsid w:val="00441C40"/>
    <w:rsid w:val="004624CD"/>
    <w:rsid w:val="0048301E"/>
    <w:rsid w:val="004E1D8F"/>
    <w:rsid w:val="005421E2"/>
    <w:rsid w:val="00542844"/>
    <w:rsid w:val="0057109D"/>
    <w:rsid w:val="005A03F7"/>
    <w:rsid w:val="005C1C50"/>
    <w:rsid w:val="005E2CE3"/>
    <w:rsid w:val="0062088F"/>
    <w:rsid w:val="00625025"/>
    <w:rsid w:val="006436E5"/>
    <w:rsid w:val="006522F0"/>
    <w:rsid w:val="00660B3C"/>
    <w:rsid w:val="00667117"/>
    <w:rsid w:val="0067601E"/>
    <w:rsid w:val="0068702B"/>
    <w:rsid w:val="00716AE8"/>
    <w:rsid w:val="007303D4"/>
    <w:rsid w:val="00742C09"/>
    <w:rsid w:val="007449FA"/>
    <w:rsid w:val="00756FD9"/>
    <w:rsid w:val="007617D5"/>
    <w:rsid w:val="00792023"/>
    <w:rsid w:val="00796A2E"/>
    <w:rsid w:val="007A14CE"/>
    <w:rsid w:val="007B23A3"/>
    <w:rsid w:val="007C794F"/>
    <w:rsid w:val="007E6618"/>
    <w:rsid w:val="007F38B7"/>
    <w:rsid w:val="00812FB9"/>
    <w:rsid w:val="008450A6"/>
    <w:rsid w:val="00876807"/>
    <w:rsid w:val="008B7D17"/>
    <w:rsid w:val="008D61F3"/>
    <w:rsid w:val="008D70EC"/>
    <w:rsid w:val="008F7C7D"/>
    <w:rsid w:val="00906275"/>
    <w:rsid w:val="00907FD2"/>
    <w:rsid w:val="009108DE"/>
    <w:rsid w:val="00920CEF"/>
    <w:rsid w:val="00924D49"/>
    <w:rsid w:val="00925A5B"/>
    <w:rsid w:val="0093011E"/>
    <w:rsid w:val="00935425"/>
    <w:rsid w:val="00951B36"/>
    <w:rsid w:val="00976A20"/>
    <w:rsid w:val="00976EDC"/>
    <w:rsid w:val="00980D74"/>
    <w:rsid w:val="009869E5"/>
    <w:rsid w:val="009952A3"/>
    <w:rsid w:val="009A42F7"/>
    <w:rsid w:val="009A76D4"/>
    <w:rsid w:val="009B02F5"/>
    <w:rsid w:val="009F03F1"/>
    <w:rsid w:val="009F1F6B"/>
    <w:rsid w:val="00A22882"/>
    <w:rsid w:val="00A24644"/>
    <w:rsid w:val="00A35D1F"/>
    <w:rsid w:val="00A42526"/>
    <w:rsid w:val="00A47F10"/>
    <w:rsid w:val="00A60D4C"/>
    <w:rsid w:val="00AB550F"/>
    <w:rsid w:val="00AD455D"/>
    <w:rsid w:val="00B02044"/>
    <w:rsid w:val="00B05C5E"/>
    <w:rsid w:val="00B06115"/>
    <w:rsid w:val="00B55550"/>
    <w:rsid w:val="00B812B4"/>
    <w:rsid w:val="00B93AB0"/>
    <w:rsid w:val="00BC1432"/>
    <w:rsid w:val="00BE5BCA"/>
    <w:rsid w:val="00BF6FBF"/>
    <w:rsid w:val="00C22F4D"/>
    <w:rsid w:val="00C25C30"/>
    <w:rsid w:val="00C30C07"/>
    <w:rsid w:val="00C343D0"/>
    <w:rsid w:val="00C54101"/>
    <w:rsid w:val="00C57410"/>
    <w:rsid w:val="00C61181"/>
    <w:rsid w:val="00C95944"/>
    <w:rsid w:val="00CB1E4C"/>
    <w:rsid w:val="00CE1542"/>
    <w:rsid w:val="00D3538F"/>
    <w:rsid w:val="00D41856"/>
    <w:rsid w:val="00D64EED"/>
    <w:rsid w:val="00D66DD9"/>
    <w:rsid w:val="00D70FE4"/>
    <w:rsid w:val="00D72856"/>
    <w:rsid w:val="00DE2549"/>
    <w:rsid w:val="00DF3742"/>
    <w:rsid w:val="00E435F9"/>
    <w:rsid w:val="00E57389"/>
    <w:rsid w:val="00EA4C91"/>
    <w:rsid w:val="00EB7F19"/>
    <w:rsid w:val="00EC44CB"/>
    <w:rsid w:val="00EC589B"/>
    <w:rsid w:val="00EC7224"/>
    <w:rsid w:val="00ED005D"/>
    <w:rsid w:val="00ED3AFE"/>
    <w:rsid w:val="00F01F57"/>
    <w:rsid w:val="00F03C82"/>
    <w:rsid w:val="00F05B48"/>
    <w:rsid w:val="00F44398"/>
    <w:rsid w:val="00F82290"/>
    <w:rsid w:val="00F82632"/>
    <w:rsid w:val="00F87623"/>
    <w:rsid w:val="00F92EBA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postedin">
    <w:name w:val="posted_in"/>
    <w:basedOn w:val="Domylnaczcionkaakapitu"/>
    <w:rsid w:val="007617D5"/>
  </w:style>
  <w:style w:type="character" w:styleId="Pogrubienie">
    <w:name w:val="Strong"/>
    <w:basedOn w:val="Domylnaczcionkaakapitu"/>
    <w:uiPriority w:val="22"/>
    <w:qFormat/>
    <w:rsid w:val="000D5946"/>
    <w:rPr>
      <w:b/>
      <w:bCs/>
    </w:rPr>
  </w:style>
  <w:style w:type="character" w:customStyle="1" w:styleId="NagwekZnak1">
    <w:name w:val="Nagłówek Znak1"/>
    <w:basedOn w:val="Domylnaczcionkaakapitu"/>
    <w:uiPriority w:val="99"/>
    <w:locked/>
    <w:rsid w:val="0048301E"/>
    <w:rPr>
      <w:rFonts w:ascii="Times New Roman" w:eastAsia="Times New Roman" w:hAnsi="Times New Roman" w:cs="Verdana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422</Words>
  <Characters>2532</Characters>
  <Application>Microsoft Office Word</Application>
  <DocSecurity>0</DocSecurity>
  <Lines>21</Lines>
  <Paragraphs>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Wojciech Cyż</cp:lastModifiedBy>
  <cp:revision>19</cp:revision>
  <dcterms:created xsi:type="dcterms:W3CDTF">2022-03-04T14:18:00Z</dcterms:created>
  <dcterms:modified xsi:type="dcterms:W3CDTF">2022-04-29T10:16:00Z</dcterms:modified>
</cp:coreProperties>
</file>